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10"/>
      </w:tblGrid>
      <w:tr w:rsidR="00F6729C" w14:paraId="20B35C62" w14:textId="77777777" w:rsidTr="002534D8">
        <w:trPr>
          <w:trHeight w:val="882"/>
        </w:trPr>
        <w:tc>
          <w:tcPr>
            <w:tcW w:w="15110" w:type="dxa"/>
            <w:vAlign w:val="center"/>
          </w:tcPr>
          <w:p w14:paraId="78D50F28" w14:textId="2855256A" w:rsidR="00F6729C" w:rsidRDefault="00F6729C" w:rsidP="00F6729C">
            <w:pPr>
              <w:jc w:val="center"/>
            </w:pPr>
            <w:r w:rsidRPr="00F6729C">
              <w:rPr>
                <w:noProof/>
              </w:rPr>
              <mc:AlternateContent>
                <mc:Choice Requires="wps">
                  <w:drawing>
                    <wp:inline distT="0" distB="0" distL="0" distR="0" wp14:anchorId="658911D9" wp14:editId="567E9077">
                      <wp:extent cx="6115050" cy="466725"/>
                      <wp:effectExtent l="0" t="0" r="19050" b="28575"/>
                      <wp:docPr id="2" name="Rectangle: Rounded Corners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C882D2B-54C1-4BBE-9662-C20521B60E8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15050" cy="46672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45C69D7" w14:textId="77777777" w:rsidR="00F6729C" w:rsidRDefault="00F6729C" w:rsidP="00F6729C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/>
                                      <w:sz w:val="40"/>
                                      <w:szCs w:val="40"/>
                                    </w:rPr>
                                    <w:t>HOMESCHOOL ATTENDANCE SHEET</w:t>
                                  </w:r>
                                </w:p>
                              </w:txbxContent>
                            </wps:txbx>
                            <wps:bodyPr vertOverflow="clip" horzOverflow="clip"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58911D9" id="Rectangle: Rounded Corners 1" o:spid="_x0000_s1026" style="width:481.5pt;height:36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j/VnQIAAJAFAAAOAAAAZHJzL2Uyb0RvYy54bWysVNtunDAQfa/Uf7D8TgCHJRsUNhJkqSq1&#10;TZS0H+AYsyAZG9nOXhrl3zs2LF2laVVV5cHYY8+ZOWfGvrre9wJtuTadkjmOzyKMuGSq7uQmx9++&#10;VsESI2OprKlQkuf4wA2+Xr1/d7UbMk5Uq0TNNQIQabLdkOPW2iELQ8Na3lNzpgYuYbNRuqcWlnoT&#10;1pruAL0XIYmiNNwpXQ9aMW4MWG/GTbzy+E3Dmb1tGsMtEjmG3KwftR8f3Riurmi20XRoOzalQf8h&#10;i552EoLOUDfUUvSku1+g+o5pZVRjz5jqQ9U0HeOeA7CJo1dsHlo6cM8FxDHDLJP5f7Dsy/ZOo67O&#10;McFI0h5KdA+iUbkRPEP36knWvEal0hJqjGLPke/tJ2MdW5iNLJ+rihSLdZUEFcyCJCqSoFgnl0FF&#10;zpdrclGV5Dx9cd5xmjHNqYV++VgfFY/Tv2M01d5plYRec5/682W5XJIbUgSLpIyDpCjWwWWakqAk&#10;0YLERRqtlxcvrtahz/n49yzC3WAyL4NrGj99GO40HHYrA1PHdN/o3v2hYmjv2+cwt49TgYExjeNF&#10;tIAuY7CXpOkFWUwxj96DNvYDVz1ykxxrJ6+T28tKt5DPmOPxnItolOjqqhPCL9y94KXQaEuhoylj&#10;XNrEu4un/rOqR3sawTf2NpjhBozm5GgGGfwNc0hejJMgXo+RthfAHgR3oYW85w3IDUSJDzgjnOYy&#10;dohpac1H8+K3MT2gQ26A3Iw9AbzFM57UnM47V+6v+Owc/SmxqfxHDx9ZSTs7951U+i0AYefI43mQ&#10;7EQaN7X7x/3UMY+qPsCVgjfR3sLQCLXLMRPdgFGr9PfXNm1FqcbHiUoGJ+Cw1Z6pA4Zr7ws0PVHu&#10;XTld+0x+PqSrHwAAAP//AwBQSwMEFAAGAAgAAAAhABiDTfPbAAAABAEAAA8AAABkcnMvZG93bnJl&#10;di54bWxMj71OxDAQhHsk3sFaJJqIc+BEgBDnxO810BCQaH32kgTsdRT7LoGnZ6GBZqTRrGa+rVaz&#10;d2KHY+wDKThe5CCQTLA9tQpenu+PzkHEpMlqFwgVfGKEVb2/V+nShomecNekVnAJxVIr6FIaSimj&#10;6dDruAgDEmdvYfQ6sR1baUc9cbl38iTPC+l1T7zQ6QFvOjQfzdYraLLpzhfvt1+vxeM6wwdjrl1m&#10;lDo8mK8uQSSc098x/OAzOtTMtAlbslE4BfxI+lXOLool242Cs+UpyLqS/+HrbwAAAP//AwBQSwEC&#10;LQAUAAYACAAAACEAtoM4kv4AAADhAQAAEwAAAAAAAAAAAAAAAAAAAAAAW0NvbnRlbnRfVHlwZXNd&#10;LnhtbFBLAQItABQABgAIAAAAIQA4/SH/1gAAAJQBAAALAAAAAAAAAAAAAAAAAC8BAABfcmVscy8u&#10;cmVsc1BLAQItABQABgAIAAAAIQA9fj/VnQIAAJAFAAAOAAAAAAAAAAAAAAAAAC4CAABkcnMvZTJv&#10;RG9jLnhtbFBLAQItABQABgAIAAAAIQAYg03z2wAAAAQBAAAPAAAAAAAAAAAAAAAAAPcEAABkcnMv&#10;ZG93bnJldi54bWxQSwUGAAAAAAQABADzAAAA/wUAAAAA&#10;" fillcolor="#ffd966 [1943]" strokecolor="#1f3763 [1604]" strokeweight="1pt">
                      <v:stroke joinstyle="miter"/>
                      <v:textbox>
                        <w:txbxContent>
                          <w:p w14:paraId="445C69D7" w14:textId="77777777" w:rsidR="00F6729C" w:rsidRDefault="00F6729C" w:rsidP="00F6729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40"/>
                                <w:szCs w:val="40"/>
                              </w:rPr>
                              <w:t>HOMESCHOOL ATTENDANCE SHEET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</w:tbl>
    <w:tbl>
      <w:tblPr>
        <w:tblW w:w="15120" w:type="dxa"/>
        <w:tblLook w:val="04A0" w:firstRow="1" w:lastRow="0" w:firstColumn="1" w:lastColumn="0" w:noHBand="0" w:noVBand="1"/>
      </w:tblPr>
      <w:tblGrid>
        <w:gridCol w:w="1257"/>
        <w:gridCol w:w="453"/>
        <w:gridCol w:w="4605"/>
        <w:gridCol w:w="373"/>
        <w:gridCol w:w="1102"/>
        <w:gridCol w:w="838"/>
        <w:gridCol w:w="432"/>
        <w:gridCol w:w="648"/>
        <w:gridCol w:w="5190"/>
        <w:gridCol w:w="222"/>
      </w:tblGrid>
      <w:tr w:rsidR="00F6729C" w:rsidRPr="00F6729C" w14:paraId="4C98A5DE" w14:textId="77777777" w:rsidTr="00B81E34">
        <w:trPr>
          <w:gridAfter w:val="1"/>
          <w:wAfter w:w="222" w:type="dxa"/>
          <w:trHeight w:val="459"/>
        </w:trPr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1BCBB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>School Term:</w:t>
            </w:r>
          </w:p>
        </w:tc>
        <w:tc>
          <w:tcPr>
            <w:tcW w:w="4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235BD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&lt;YYYY&gt; to &lt;YYYY&gt;</w:t>
            </w:r>
          </w:p>
        </w:tc>
        <w:tc>
          <w:tcPr>
            <w:tcW w:w="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46B67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091CCB" w14:textId="77777777" w:rsidR="00F6729C" w:rsidRPr="00F6729C" w:rsidRDefault="00F6729C" w:rsidP="00B81E3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2716F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 xml:space="preserve">School Name: </w:t>
            </w:r>
          </w:p>
        </w:tc>
        <w:tc>
          <w:tcPr>
            <w:tcW w:w="5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E6996B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&lt;School Name&gt;</w:t>
            </w:r>
          </w:p>
        </w:tc>
      </w:tr>
      <w:tr w:rsidR="00F6729C" w:rsidRPr="00F6729C" w14:paraId="26481EBF" w14:textId="77777777" w:rsidTr="002534D8">
        <w:trPr>
          <w:trHeight w:val="278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00334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 xml:space="preserve">State: 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7954B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9728F4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&lt;State&gt;</w:t>
            </w:r>
          </w:p>
        </w:tc>
        <w:tc>
          <w:tcPr>
            <w:tcW w:w="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ACFC9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D2463D" w14:textId="77777777" w:rsidR="00F6729C" w:rsidRPr="00F6729C" w:rsidRDefault="00F6729C" w:rsidP="00B81E3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D3B12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>County: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0021F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E3E45" w14:textId="77777777" w:rsidR="00F6729C" w:rsidRPr="00F6729C" w:rsidRDefault="00F6729C" w:rsidP="00B81E3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37C331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&lt;County&gt;</w:t>
            </w:r>
          </w:p>
        </w:tc>
      </w:tr>
      <w:tr w:rsidR="00F6729C" w:rsidRPr="00F6729C" w14:paraId="057A6F9A" w14:textId="77777777" w:rsidTr="002534D8">
        <w:trPr>
          <w:trHeight w:val="350"/>
        </w:trPr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04740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 xml:space="preserve">Student's Name: </w:t>
            </w:r>
          </w:p>
        </w:tc>
        <w:tc>
          <w:tcPr>
            <w:tcW w:w="4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4A2F20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John Smith</w:t>
            </w:r>
          </w:p>
        </w:tc>
        <w:tc>
          <w:tcPr>
            <w:tcW w:w="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EC666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0E26D9" w14:textId="77777777" w:rsidR="00F6729C" w:rsidRPr="00F6729C" w:rsidRDefault="00F6729C" w:rsidP="00B81E3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52CF9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>Level: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B13A5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D437C" w14:textId="77777777" w:rsidR="00F6729C" w:rsidRPr="00F6729C" w:rsidRDefault="00F6729C" w:rsidP="00B81E34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D2BBC6" w14:textId="77777777" w:rsidR="00F6729C" w:rsidRPr="00F6729C" w:rsidRDefault="00F6729C" w:rsidP="00B81E34">
            <w:pPr>
              <w:spacing w:before="60" w:after="6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&lt;Level&gt;</w:t>
            </w:r>
          </w:p>
        </w:tc>
      </w:tr>
      <w:tr w:rsidR="00F6729C" w:rsidRPr="002534D8" w14:paraId="1DF32F92" w14:textId="77777777" w:rsidTr="001F3E02">
        <w:trPr>
          <w:trHeight w:val="150"/>
        </w:trPr>
        <w:tc>
          <w:tcPr>
            <w:tcW w:w="1512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54E8B" w14:textId="77777777" w:rsidR="00F6729C" w:rsidRPr="00F6729C" w:rsidRDefault="00F6729C" w:rsidP="00F6729C">
            <w:pPr>
              <w:spacing w:after="0" w:line="240" w:lineRule="auto"/>
              <w:rPr>
                <w:rFonts w:eastAsia="Times New Roman" w:cstheme="minorHAnsi"/>
                <w:sz w:val="6"/>
                <w:szCs w:val="6"/>
              </w:rPr>
            </w:pPr>
          </w:p>
        </w:tc>
      </w:tr>
      <w:tr w:rsidR="00F6729C" w:rsidRPr="00F6729C" w14:paraId="7B15A588" w14:textId="77777777" w:rsidTr="00F6729C">
        <w:trPr>
          <w:trHeight w:val="330"/>
        </w:trPr>
        <w:tc>
          <w:tcPr>
            <w:tcW w:w="15120" w:type="dxa"/>
            <w:gridSpan w:val="10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958B80" w14:textId="2A8CB2FB" w:rsidR="00F6729C" w:rsidRPr="00F6729C" w:rsidRDefault="00F6729C" w:rsidP="00F6729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>Place a check (</w:t>
            </w:r>
            <w:r w:rsidRPr="00F6729C">
              <w:rPr>
                <w:rFonts w:ascii="Wingdings" w:eastAsia="Times New Roman" w:hAnsi="Wingdings" w:cs="Calibri"/>
                <w:color w:val="000000"/>
              </w:rPr>
              <w:t></w:t>
            </w:r>
            <w:r w:rsidRPr="00F6729C">
              <w:rPr>
                <w:rFonts w:ascii="Arial Narrow" w:eastAsia="Times New Roman" w:hAnsi="Arial Narrow" w:cs="Calibri"/>
                <w:color w:val="000000"/>
              </w:rPr>
              <w:t>) on the days in which academic instruction or educational activities were conducted.</w:t>
            </w:r>
          </w:p>
        </w:tc>
      </w:tr>
      <w:tr w:rsidR="00F6729C" w:rsidRPr="002534D8" w14:paraId="4619D1B2" w14:textId="77777777" w:rsidTr="00B41534">
        <w:trPr>
          <w:trHeight w:val="150"/>
        </w:trPr>
        <w:tc>
          <w:tcPr>
            <w:tcW w:w="1489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7D058" w14:textId="77777777" w:rsidR="00F6729C" w:rsidRPr="00F6729C" w:rsidRDefault="00F6729C" w:rsidP="00F6729C">
            <w:pPr>
              <w:spacing w:after="0" w:line="240" w:lineRule="auto"/>
              <w:rPr>
                <w:rFonts w:eastAsia="Times New Roman" w:cstheme="minorHAnsi"/>
                <w:sz w:val="6"/>
                <w:szCs w:val="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0BB99" w14:textId="77777777" w:rsidR="00F6729C" w:rsidRPr="00F6729C" w:rsidRDefault="00F6729C" w:rsidP="00F6729C">
            <w:pPr>
              <w:spacing w:after="0" w:line="240" w:lineRule="auto"/>
              <w:rPr>
                <w:rFonts w:eastAsia="Times New Roman" w:cstheme="minorHAnsi"/>
                <w:sz w:val="6"/>
                <w:szCs w:val="6"/>
              </w:rPr>
            </w:pPr>
          </w:p>
        </w:tc>
      </w:tr>
    </w:tbl>
    <w:tbl>
      <w:tblPr>
        <w:tblStyle w:val="TableGrid"/>
        <w:tblW w:w="15115" w:type="dxa"/>
        <w:tblLook w:val="04A0" w:firstRow="1" w:lastRow="0" w:firstColumn="1" w:lastColumn="0" w:noHBand="0" w:noVBand="1"/>
      </w:tblPr>
      <w:tblGrid>
        <w:gridCol w:w="1345"/>
        <w:gridCol w:w="412"/>
        <w:gridCol w:w="412"/>
        <w:gridCol w:w="412"/>
        <w:gridCol w:w="413"/>
        <w:gridCol w:w="412"/>
        <w:gridCol w:w="412"/>
        <w:gridCol w:w="412"/>
        <w:gridCol w:w="413"/>
        <w:gridCol w:w="412"/>
        <w:gridCol w:w="160"/>
        <w:gridCol w:w="252"/>
        <w:gridCol w:w="412"/>
        <w:gridCol w:w="165"/>
        <w:gridCol w:w="248"/>
        <w:gridCol w:w="412"/>
        <w:gridCol w:w="412"/>
        <w:gridCol w:w="412"/>
        <w:gridCol w:w="413"/>
        <w:gridCol w:w="412"/>
        <w:gridCol w:w="412"/>
        <w:gridCol w:w="412"/>
        <w:gridCol w:w="413"/>
        <w:gridCol w:w="412"/>
        <w:gridCol w:w="412"/>
        <w:gridCol w:w="412"/>
        <w:gridCol w:w="413"/>
        <w:gridCol w:w="276"/>
        <w:gridCol w:w="136"/>
        <w:gridCol w:w="412"/>
        <w:gridCol w:w="172"/>
        <w:gridCol w:w="240"/>
        <w:gridCol w:w="413"/>
        <w:gridCol w:w="412"/>
        <w:gridCol w:w="412"/>
        <w:gridCol w:w="413"/>
        <w:gridCol w:w="990"/>
      </w:tblGrid>
      <w:tr w:rsidR="002534D8" w:rsidRPr="009A0ECA" w14:paraId="2F34F239" w14:textId="77777777" w:rsidTr="002534D8">
        <w:tc>
          <w:tcPr>
            <w:tcW w:w="134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789C681E" w14:textId="3B680E7D" w:rsidR="006524BF" w:rsidRPr="00F6729C" w:rsidRDefault="006524BF" w:rsidP="006524BF">
            <w:pPr>
              <w:spacing w:before="80" w:after="80"/>
              <w:ind w:left="-110" w:right="-68"/>
              <w:jc w:val="center"/>
              <w:rPr>
                <w:rFonts w:ascii="Arial Narrow" w:hAnsi="Arial Narrow"/>
                <w:b/>
              </w:rPr>
            </w:pPr>
            <w:r w:rsidRPr="00F6729C">
              <w:rPr>
                <w:rFonts w:ascii="Arial Narrow" w:hAnsi="Arial Narrow"/>
                <w:b/>
              </w:rPr>
              <w:t>Month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4A669E1B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1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664D3B5D" w14:textId="3BEB3BEC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2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32339112" w14:textId="7F512033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3</w:t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4D780F09" w14:textId="11E5A690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4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1DA8BB47" w14:textId="6D255D45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5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12154198" w14:textId="54821692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6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13357B29" w14:textId="05C28281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7</w:t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79A0CAA9" w14:textId="288BB899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8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6411129D" w14:textId="7E03FA28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9</w:t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39B2D324" w14:textId="1C5AD7AF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10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2DBE0184" w14:textId="6D4CE324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11</w:t>
            </w:r>
          </w:p>
        </w:tc>
        <w:tc>
          <w:tcPr>
            <w:tcW w:w="41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6BEA2FFB" w14:textId="123F9EDB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12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30B740BF" w14:textId="013BBDBA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13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5B734BC7" w14:textId="712EEFED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14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51A53354" w14:textId="49AF0C2F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15</w:t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77AE636A" w14:textId="7828D5F6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16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29B19132" w14:textId="1C1BF5B8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17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66B88F20" w14:textId="5157A068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18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05D749CC" w14:textId="2F36DC92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19</w:t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35ED3482" w14:textId="68043E4F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20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0A23E87E" w14:textId="1E9ADBC1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21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1768A28F" w14:textId="243115F4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22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5E335DDD" w14:textId="73A4E16A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23</w:t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72E3E34C" w14:textId="2B93BFD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24</w:t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5A460DD6" w14:textId="4C8DB19E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25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67758939" w14:textId="231E3E3A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26</w:t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1D5E7C21" w14:textId="4CCCCA31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27</w:t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39DC1641" w14:textId="4B4E7EAC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28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631E0507" w14:textId="11B3CD6A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29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4E0EDACF" w14:textId="2AED0D25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30</w:t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227466E7" w14:textId="220FAA8E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31</w:t>
            </w:r>
          </w:p>
        </w:tc>
        <w:tc>
          <w:tcPr>
            <w:tcW w:w="99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594B0CBF" w14:textId="367EADAC" w:rsidR="006524BF" w:rsidRPr="00F6729C" w:rsidRDefault="006524BF" w:rsidP="006524BF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Total</w:t>
            </w:r>
          </w:p>
        </w:tc>
      </w:tr>
      <w:tr w:rsidR="002534D8" w:rsidRPr="009A0ECA" w14:paraId="1D8124C2" w14:textId="77777777" w:rsidTr="002534D8">
        <w:tc>
          <w:tcPr>
            <w:tcW w:w="134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745B00" w14:textId="4B74E8BA" w:rsidR="006524BF" w:rsidRPr="006524BF" w:rsidRDefault="006524BF" w:rsidP="00ED43E8">
            <w:pPr>
              <w:spacing w:before="80" w:after="80"/>
              <w:ind w:left="-110" w:right="-68"/>
              <w:jc w:val="center"/>
              <w:rPr>
                <w:rFonts w:ascii="Arial Narrow" w:hAnsi="Arial Narrow"/>
              </w:rPr>
            </w:pP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3CD3FC19" w14:textId="2DEFC192" w:rsidR="006524BF" w:rsidRPr="00F6729C" w:rsidRDefault="002534D8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F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2B7B108B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2B366696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610A43E9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M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61DC1D0E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54539301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W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253B5CF0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71693947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F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6CC74DAE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34FBF3D6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40C63AAC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M</w:t>
            </w:r>
          </w:p>
        </w:tc>
        <w:tc>
          <w:tcPr>
            <w:tcW w:w="41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0FC5C1D6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30A9F10E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W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0291766A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21786932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F</w:t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23686ED9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7871307A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295DBA9F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M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0BCD3ACF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5B55D0E5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W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063BB5CA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3BB9BCA2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F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5F8659CF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40303490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145D5467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M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5B7BAFF5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331A4137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W</w:t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1144B473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T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13CB4E9C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F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79937E4D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2A6142B1" w14:textId="77777777" w:rsidR="006524BF" w:rsidRPr="00F6729C" w:rsidRDefault="006524BF" w:rsidP="002534D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S</w:t>
            </w:r>
          </w:p>
        </w:tc>
        <w:tc>
          <w:tcPr>
            <w:tcW w:w="99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48375F" w14:textId="77777777" w:rsidR="006524BF" w:rsidRPr="00F6729C" w:rsidRDefault="006524BF" w:rsidP="00ED43E8">
            <w:pPr>
              <w:spacing w:before="80" w:after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2534D8" w:rsidRPr="009A0ECA" w14:paraId="7D1FF55F" w14:textId="77777777" w:rsidTr="002534D8">
        <w:tc>
          <w:tcPr>
            <w:tcW w:w="13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75367A8A" w14:textId="715E42CC" w:rsidR="002534D8" w:rsidRPr="006524BF" w:rsidRDefault="002534D8" w:rsidP="00B81E34">
            <w:pPr>
              <w:spacing w:before="80" w:after="80"/>
              <w:ind w:left="-110" w:right="-68"/>
              <w:rPr>
                <w:rFonts w:ascii="Arial Narrow" w:hAnsi="Arial Narrow"/>
              </w:rPr>
            </w:pPr>
            <w:r w:rsidRPr="006524BF">
              <w:rPr>
                <w:rFonts w:ascii="Arial Narrow" w:hAnsi="Arial Narrow"/>
              </w:rPr>
              <w:t>July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07ED61" w14:textId="7AD889E8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2A75C9" w14:textId="61E1C286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F567CD" w14:textId="2818C0F1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D9BFDC3" w14:textId="7B8C60C8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462F6F5" w14:textId="30BA4456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A8FC08" w14:textId="4CAFC390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D98F62" w14:textId="0DEE4D8C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95E5939" w14:textId="0A21AC5C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91C982" w14:textId="072AE716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AEC45FC" w14:textId="13EFDF15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45B281" w14:textId="48DDF740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DDDF686" w14:textId="58274774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474F98" w14:textId="1D3202BE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C536AF" w14:textId="229FE4DA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9CFC7D2" w14:textId="6B1B5104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317A84" w14:textId="49C9B615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35C869" w14:textId="5A5B1094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562F4D" w14:textId="78CEBDF0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616E92" w14:textId="2E5989B0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BDBA977" w14:textId="3C03F530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500E638" w14:textId="7EE1FA84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8C975D" w14:textId="3E54901E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9773EC" w14:textId="367BD315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46F3DC" w14:textId="475D9E9A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061192" w14:textId="7835C6FD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DCCEED" w14:textId="421FDA49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FB3F7B" w14:textId="5B05FE75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BEFC05" w14:textId="0FFFA37A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D71758" w14:textId="5D2F320C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FE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A76867" w14:textId="20EDC0ED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55D24AB" w14:textId="5C0EF9BF" w:rsidR="002534D8" w:rsidRPr="002534D8" w:rsidRDefault="002534D8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546127" w14:textId="13E7F705" w:rsidR="002534D8" w:rsidRPr="002534D8" w:rsidRDefault="002534D8" w:rsidP="00B81E34">
            <w:pPr>
              <w:spacing w:before="80"/>
              <w:ind w:left="-110" w:right="-68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534D8">
              <w:rPr>
                <w:rFonts w:ascii="Arial Narrow" w:eastAsia="Times New Roman" w:hAnsi="Arial Narrow" w:cs="Calibri"/>
                <w:b/>
                <w:bCs/>
                <w:color w:val="000000"/>
              </w:rPr>
              <w:t>20</w:t>
            </w:r>
          </w:p>
        </w:tc>
      </w:tr>
      <w:tr w:rsidR="003B3F57" w:rsidRPr="009A0ECA" w14:paraId="5B2357A7" w14:textId="77777777" w:rsidTr="003B3F57">
        <w:tc>
          <w:tcPr>
            <w:tcW w:w="13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2D185634" w14:textId="3ED49F90" w:rsidR="003B3F57" w:rsidRPr="006524BF" w:rsidRDefault="003B3F57" w:rsidP="00B81E34">
            <w:pPr>
              <w:spacing w:before="80" w:after="80"/>
              <w:ind w:left="-110" w:right="-68"/>
              <w:rPr>
                <w:rFonts w:ascii="Arial Narrow" w:hAnsi="Arial Narrow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>August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9AFDA57" w14:textId="2232799B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A580018" w14:textId="5CD7E8E1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D084CF1" w14:textId="620DE6C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27CAA8A" w14:textId="4A5ABDA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3A76D0A" w14:textId="162B72D6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90EEAAE" w14:textId="1BE13F2E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C4DEB15" w14:textId="2B418D7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4403E40" w14:textId="0CDD128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FA0EAE0" w14:textId="181DA2E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B5F741B" w14:textId="43FE950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7F61CC1" w14:textId="18A776E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7B9F626" w14:textId="6B8A059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424E812" w14:textId="2906359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6E7D354" w14:textId="6E43E9A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6A320B9" w14:textId="3E67A42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B2B1F91" w14:textId="29114901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066C6A9" w14:textId="172A873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1DFF1B9" w14:textId="55928A1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749261E" w14:textId="71C7B1B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C48138E" w14:textId="14FAEB1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4231371" w14:textId="7919B13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0AD9C68" w14:textId="69AF647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F563120" w14:textId="08AEF88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8A76F78" w14:textId="3B81738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A6C1614" w14:textId="703A51D1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F97BBAE" w14:textId="0861B33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B07E7D1" w14:textId="27251B3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954FC17" w14:textId="5592362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C57DCE9" w14:textId="6534EF01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1C2DFB0" w14:textId="3AC1DBF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C0C4552" w14:textId="3A20946F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DCC2139" w14:textId="77777777" w:rsidR="003B3F57" w:rsidRPr="00F6729C" w:rsidRDefault="003B3F57" w:rsidP="00B81E34">
            <w:pPr>
              <w:spacing w:before="80"/>
              <w:ind w:left="-110" w:right="-68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3B3F57" w:rsidRPr="009A0ECA" w14:paraId="60CDF2E3" w14:textId="77777777" w:rsidTr="00F0202A">
        <w:tc>
          <w:tcPr>
            <w:tcW w:w="13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7537570F" w14:textId="57EBD09F" w:rsidR="003B3F57" w:rsidRPr="00F6729C" w:rsidRDefault="003B3F57" w:rsidP="00B81E34">
            <w:pPr>
              <w:spacing w:before="80" w:after="80"/>
              <w:ind w:left="-110" w:right="-68"/>
              <w:rPr>
                <w:rFonts w:ascii="Arial Narrow" w:eastAsia="Times New Roman" w:hAnsi="Arial Narrow" w:cs="Calibri"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>September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13D9E6" w14:textId="20986215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9B4BB4" w14:textId="10F77AA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B441F7" w14:textId="0129F76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5340BA" w14:textId="4205A30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E6E88D" w14:textId="6D4C379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743FEB" w14:textId="1FFE287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C4D3EC" w14:textId="74638AD6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02A508" w14:textId="29D22EA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81E266" w14:textId="7F5385C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D72944" w14:textId="423FA1A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56D0BF" w14:textId="1E29111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930E52" w14:textId="288119D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993EF2" w14:textId="7BC8097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10BDFA" w14:textId="44201051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550786" w14:textId="1D1ED77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0E6224" w14:textId="433C69C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D7DD56" w14:textId="7FB32C6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531969" w14:textId="17BAF98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02C3EF" w14:textId="7B02A96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238C27" w14:textId="3029783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C49653" w14:textId="41F6690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C7C60B" w14:textId="25289D4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05704F" w14:textId="2226247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B25826" w14:textId="2C522FF1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EC6E4A" w14:textId="6805FF4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4FE779" w14:textId="4920032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6FD795" w14:textId="6C25519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AE6C09" w14:textId="6EB7318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73673D" w14:textId="04F483B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4C846C" w14:textId="336E5581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810756" w14:textId="2AD31506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0361DC" w14:textId="77777777" w:rsidR="003B3F57" w:rsidRPr="00F6729C" w:rsidRDefault="003B3F57" w:rsidP="00B81E34">
            <w:pPr>
              <w:spacing w:before="80"/>
              <w:ind w:left="-110" w:right="-68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3B3F57" w:rsidRPr="009A0ECA" w14:paraId="1DE93587" w14:textId="77777777" w:rsidTr="002534D8">
        <w:tc>
          <w:tcPr>
            <w:tcW w:w="13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32BC0274" w14:textId="16B73FC8" w:rsidR="003B3F57" w:rsidRPr="00F6729C" w:rsidRDefault="003B3F57" w:rsidP="00B81E34">
            <w:pPr>
              <w:spacing w:before="80" w:after="80"/>
              <w:ind w:left="-110" w:right="-68"/>
              <w:rPr>
                <w:rFonts w:ascii="Arial Narrow" w:eastAsia="Times New Roman" w:hAnsi="Arial Narrow" w:cs="Calibri"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>October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1B6E9EA" w14:textId="1EFE4A6B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138A4AE" w14:textId="1C79A47E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51265A0" w14:textId="01A8436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DD190BA" w14:textId="2F2E80C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BAA151A" w14:textId="260F8BF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6F83EB7" w14:textId="3D796C1E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C8ADC21" w14:textId="763593D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62BBC2C" w14:textId="0076D9C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6DECA2F" w14:textId="6A8DAC9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BFF63FD" w14:textId="5822FC0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FAB9E80" w14:textId="512AFE9E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5EC7A2D" w14:textId="7976D31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C17FCD7" w14:textId="5E8CA4BE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F4BC4E8" w14:textId="5498FE3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8CDDB69" w14:textId="0C5E559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C6730F9" w14:textId="1A07074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DCE9487" w14:textId="1AAF252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924D13D" w14:textId="4C322F4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47BF4F7" w14:textId="3C4B866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2717F79" w14:textId="3870540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7341355" w14:textId="4854108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3D67D92" w14:textId="5C0B7E5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69C0DC6" w14:textId="3FFA7AE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BC9468F" w14:textId="074A3C6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3A4CFCA" w14:textId="45FBE34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4C44B55" w14:textId="6B4B0CE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98AB246" w14:textId="393B129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8E622AF" w14:textId="2A463EC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FCD8C23" w14:textId="63E3D43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B85D828" w14:textId="36509C4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8C24E46" w14:textId="4D88B513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141A1CF" w14:textId="77777777" w:rsidR="003B3F57" w:rsidRPr="00F6729C" w:rsidRDefault="003B3F57" w:rsidP="00B81E34">
            <w:pPr>
              <w:spacing w:before="80"/>
              <w:ind w:left="-110" w:right="-68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3B3F57" w:rsidRPr="009A0ECA" w14:paraId="54511035" w14:textId="77777777" w:rsidTr="00130498">
        <w:tc>
          <w:tcPr>
            <w:tcW w:w="13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016CA86B" w14:textId="44E7A86E" w:rsidR="003B3F57" w:rsidRPr="00F6729C" w:rsidRDefault="003B3F57" w:rsidP="00B81E34">
            <w:pPr>
              <w:spacing w:before="80" w:after="80"/>
              <w:ind w:left="-110" w:right="-68"/>
              <w:rPr>
                <w:rFonts w:ascii="Arial Narrow" w:eastAsia="Times New Roman" w:hAnsi="Arial Narrow" w:cs="Calibri"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>November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85C924" w14:textId="70FDEF31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8253BA" w14:textId="58CE313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D2F039" w14:textId="79432C7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567287" w14:textId="210D225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748B3F" w14:textId="0FEAAF6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0EC06F" w14:textId="3957054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F94647" w14:textId="5A72B4A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09F79E" w14:textId="7D8A7E61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6D62D6" w14:textId="451F432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755793" w14:textId="5B600901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AD8634" w14:textId="0E46636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0276FF" w14:textId="3D60197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9BE303" w14:textId="2ABCF8A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60C3C7" w14:textId="2E9B775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439364" w14:textId="1D3DC3D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7A44F5" w14:textId="658F897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B45ED8" w14:textId="4E98889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A75744" w14:textId="4CBC1EA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CB9A87" w14:textId="67F1EAA6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F40A2E" w14:textId="46C3E2A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375815" w14:textId="63DB26A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3B0182" w14:textId="696632B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B5B6EF" w14:textId="10B4D88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37DF71" w14:textId="04E4379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83CC1E" w14:textId="4234A52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3A5B1D" w14:textId="78B1473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C63490" w14:textId="440739E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DB47AA" w14:textId="6445B3E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5905F3" w14:textId="611476D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45EFCE" w14:textId="69201DF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0D71FA" w14:textId="1029D92F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DA49E0" w14:textId="77777777" w:rsidR="003B3F57" w:rsidRPr="00F6729C" w:rsidRDefault="003B3F57" w:rsidP="00B81E34">
            <w:pPr>
              <w:spacing w:before="80"/>
              <w:ind w:left="-110" w:right="-68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3B3F57" w:rsidRPr="009A0ECA" w14:paraId="34CA618D" w14:textId="77777777" w:rsidTr="002534D8">
        <w:tc>
          <w:tcPr>
            <w:tcW w:w="13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15249175" w14:textId="530D20E8" w:rsidR="003B3F57" w:rsidRPr="00F6729C" w:rsidRDefault="003B3F57" w:rsidP="00B81E34">
            <w:pPr>
              <w:spacing w:before="80" w:after="80"/>
              <w:ind w:left="-110" w:right="-68"/>
              <w:rPr>
                <w:rFonts w:ascii="Arial Narrow" w:eastAsia="Times New Roman" w:hAnsi="Arial Narrow" w:cs="Calibri"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>December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6ECEE60" w14:textId="307D94C0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A81AD8B" w14:textId="5CC057D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BEB9114" w14:textId="59F61DD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7296F1A" w14:textId="51E3489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B98132F" w14:textId="1764F5B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424CAA4" w14:textId="1733490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27EC3E1" w14:textId="2586037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42D6176" w14:textId="214099BE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C00B3BA" w14:textId="4656E4DE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1FBA176" w14:textId="0E96E02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D6E233B" w14:textId="4D2136C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54A4F78" w14:textId="0E3EE2C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ED7A1E9" w14:textId="1D8FDE5E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16B3006" w14:textId="3352745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81E41DB" w14:textId="7D4636A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BD122B5" w14:textId="09AB609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12D63C8" w14:textId="0EA62681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559A3F5" w14:textId="171FD09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AF3BF9B" w14:textId="3A91433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40A54D5" w14:textId="71CD389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B6539B5" w14:textId="690143A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563B5CA" w14:textId="708E856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D41C28C" w14:textId="26A007A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ED16F97" w14:textId="645144E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3B2E214" w14:textId="1CCCA86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097D429" w14:textId="726585D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BB2F9E4" w14:textId="3BCD07D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C29873B" w14:textId="43B372F1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035AF64" w14:textId="564D503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6963159" w14:textId="6F0BC89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AEFE8A4" w14:textId="321C1F6E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0BCC47B" w14:textId="77777777" w:rsidR="003B3F57" w:rsidRPr="00F6729C" w:rsidRDefault="003B3F57" w:rsidP="00B81E34">
            <w:pPr>
              <w:spacing w:before="80"/>
              <w:ind w:left="-110" w:right="-68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3B3F57" w:rsidRPr="009A0ECA" w14:paraId="116FA2C7" w14:textId="77777777" w:rsidTr="007B644F">
        <w:tc>
          <w:tcPr>
            <w:tcW w:w="13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40BE3386" w14:textId="02C45761" w:rsidR="003B3F57" w:rsidRPr="00F6729C" w:rsidRDefault="003B3F57" w:rsidP="00B81E34">
            <w:pPr>
              <w:spacing w:before="80" w:after="80"/>
              <w:ind w:left="-110" w:right="-68"/>
              <w:rPr>
                <w:rFonts w:ascii="Arial Narrow" w:eastAsia="Times New Roman" w:hAnsi="Arial Narrow" w:cs="Calibri"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>January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CB7EBC" w14:textId="09218E3E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C9D115" w14:textId="675A95F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66E3D9" w14:textId="1937525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3FF823" w14:textId="7A5D820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1F3DAC" w14:textId="705244D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8D92A1" w14:textId="1F29027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3EE53C" w14:textId="034F846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ECF1DB" w14:textId="1C96B3E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074E33" w14:textId="5C80EBB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4FED17" w14:textId="58DF451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478138" w14:textId="086B328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351077" w14:textId="137DC8A6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C59E3E" w14:textId="5B8741D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54717C" w14:textId="6EF60ED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928E64" w14:textId="70A4A60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6D8532" w14:textId="7783071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9B942D" w14:textId="78B379AE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9040FE" w14:textId="18500C5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19FE0F" w14:textId="51F5158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343840" w14:textId="4247CC4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5EDA70" w14:textId="5774EA1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EEBB34" w14:textId="3B45E2A1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907C6E" w14:textId="031405A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0246D4" w14:textId="3229458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63F5B4" w14:textId="745D744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D5C730" w14:textId="4041F08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47839B" w14:textId="3CB4475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90C538" w14:textId="6B21196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EAF579" w14:textId="6FD8BE5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D7EDCF" w14:textId="6909F5E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CB09A6" w14:textId="3E2C7078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3DEB0F" w14:textId="77777777" w:rsidR="003B3F57" w:rsidRPr="00F6729C" w:rsidRDefault="003B3F57" w:rsidP="00B81E34">
            <w:pPr>
              <w:spacing w:before="80"/>
              <w:ind w:left="-110" w:right="-68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3B3F57" w:rsidRPr="009A0ECA" w14:paraId="41348322" w14:textId="77777777" w:rsidTr="002534D8">
        <w:tc>
          <w:tcPr>
            <w:tcW w:w="13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32B488BD" w14:textId="1697987B" w:rsidR="003B3F57" w:rsidRPr="00F6729C" w:rsidRDefault="003B3F57" w:rsidP="00B81E34">
            <w:pPr>
              <w:spacing w:before="80" w:after="80"/>
              <w:ind w:left="-110" w:right="-68"/>
              <w:rPr>
                <w:rFonts w:ascii="Arial Narrow" w:eastAsia="Times New Roman" w:hAnsi="Arial Narrow" w:cs="Calibri"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>February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2EE78AA" w14:textId="49E39099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197E438" w14:textId="3A2F11B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B1AFB07" w14:textId="3AC7E5B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51D2EB5" w14:textId="21C53CF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B95B690" w14:textId="26C1414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9897FDC" w14:textId="5EF2F1D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AFB1B0D" w14:textId="2934171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E498C93" w14:textId="4E67060E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6A2CED9" w14:textId="6160171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EE646F5" w14:textId="3E6366B6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33CDC9A" w14:textId="0668304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0E7D13E" w14:textId="6610FDA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8531470" w14:textId="34E055D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643C928" w14:textId="1D4A3FA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188CD69" w14:textId="44797B2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83D12BA" w14:textId="037686E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A0464C2" w14:textId="7522D9F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59A0B44" w14:textId="55107E1E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1AF10A9" w14:textId="74C3375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41EFEE3" w14:textId="002DDFE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424F5A1" w14:textId="7AF3E48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8EFC695" w14:textId="7993FF8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1A1F23C" w14:textId="3DBF453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CD6B2CC" w14:textId="6DCE76F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396357E" w14:textId="24B5C4F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48F0681" w14:textId="6C52AB5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DF953A3" w14:textId="3A835656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10A66B7" w14:textId="5B93EA4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7132D6F" w14:textId="5490434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5C2C295" w14:textId="3D7189D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BAF9E01" w14:textId="47C25D97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B4D57F7" w14:textId="77777777" w:rsidR="003B3F57" w:rsidRPr="00F6729C" w:rsidRDefault="003B3F57" w:rsidP="00B81E34">
            <w:pPr>
              <w:spacing w:before="80"/>
              <w:ind w:left="-110" w:right="-68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3B3F57" w:rsidRPr="009A0ECA" w14:paraId="7F8DE580" w14:textId="77777777" w:rsidTr="00074157">
        <w:tc>
          <w:tcPr>
            <w:tcW w:w="13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1C903DDE" w14:textId="01AA61CE" w:rsidR="003B3F57" w:rsidRPr="00F6729C" w:rsidRDefault="003B3F57" w:rsidP="00B81E34">
            <w:pPr>
              <w:spacing w:before="80" w:after="80"/>
              <w:ind w:left="-110" w:right="-68"/>
              <w:rPr>
                <w:rFonts w:ascii="Arial Narrow" w:eastAsia="Times New Roman" w:hAnsi="Arial Narrow" w:cs="Calibri"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>March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A21C8D" w14:textId="65FC31C9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2E4230" w14:textId="170EE55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ADF3AC" w14:textId="3180A44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69C4DA" w14:textId="2F2B0CB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B1E851" w14:textId="21928E1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2A2E7C" w14:textId="0E60B24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463AB1" w14:textId="2EA4766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4664A7" w14:textId="765E5B9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903808" w14:textId="1CED002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C24AD2" w14:textId="4B2BD6D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BD31CE" w14:textId="6BDF08C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2C8BAC" w14:textId="66604CA6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F7052C" w14:textId="1769697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8E51F5" w14:textId="420039B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EB1046" w14:textId="1DB438B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DC3953" w14:textId="25F0A6A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01491" w14:textId="1C35931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7202B3" w14:textId="4E594F1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DE68F6" w14:textId="533D29B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6DA0B4" w14:textId="6C75EF9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BACC44" w14:textId="0375C18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3B335B" w14:textId="578E6F7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2DFE33" w14:textId="0E57527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7DEA0F" w14:textId="4703937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88FAEB" w14:textId="6F3C4BB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0EEF6C" w14:textId="77307F8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03EB35" w14:textId="1A98F06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633C72" w14:textId="784B663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12ECB5" w14:textId="7F9D8B7E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0FA902" w14:textId="59FD6B7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D36F9E" w14:textId="6A109676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6DDB96" w14:textId="77777777" w:rsidR="003B3F57" w:rsidRPr="00F6729C" w:rsidRDefault="003B3F57" w:rsidP="00B81E34">
            <w:pPr>
              <w:spacing w:before="80"/>
              <w:ind w:left="-110" w:right="-68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3B3F57" w:rsidRPr="009A0ECA" w14:paraId="22598DD2" w14:textId="77777777" w:rsidTr="002534D8">
        <w:tc>
          <w:tcPr>
            <w:tcW w:w="13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391E110B" w14:textId="60A26BBB" w:rsidR="003B3F57" w:rsidRPr="00F6729C" w:rsidRDefault="003B3F57" w:rsidP="00B81E34">
            <w:pPr>
              <w:spacing w:before="80" w:after="80"/>
              <w:ind w:left="-110" w:right="-68"/>
              <w:rPr>
                <w:rFonts w:ascii="Arial Narrow" w:eastAsia="Times New Roman" w:hAnsi="Arial Narrow" w:cs="Calibri"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>April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180B30E" w14:textId="19690BBB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161F4AE" w14:textId="6DF3B6C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5F493D3" w14:textId="39B728A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2D7CC9D" w14:textId="429FC2B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BD15709" w14:textId="05FDF93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904D05D" w14:textId="7B4D994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8BA2CF7" w14:textId="6AFF0A4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95BEDE0" w14:textId="5539D71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6C184A9" w14:textId="26FDD8C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90B42E1" w14:textId="737276C6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0117267" w14:textId="09438F61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85EA9E5" w14:textId="7FE0430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2A86CD0" w14:textId="5978EFC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263515D" w14:textId="0F93D65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735228B" w14:textId="3592F67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C7B0C75" w14:textId="6206F14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799B5CE" w14:textId="3F63F34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EE05663" w14:textId="787908F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F5ED06E" w14:textId="5659D69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36EFC35" w14:textId="4F89C681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3CE34A0" w14:textId="73911B6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8C5C0E1" w14:textId="20D6194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5856129" w14:textId="5093F22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8ED518A" w14:textId="56BCF78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35DE756" w14:textId="2A71464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4809DAA" w14:textId="56A1967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52D7146" w14:textId="10152A9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B5F8790" w14:textId="170EDB6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AE05FD4" w14:textId="30032F3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CC90A8D" w14:textId="0537516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7A6A873" w14:textId="363AE95C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F992CD4" w14:textId="77777777" w:rsidR="003B3F57" w:rsidRPr="00F6729C" w:rsidRDefault="003B3F57" w:rsidP="00B81E34">
            <w:pPr>
              <w:spacing w:before="80"/>
              <w:ind w:left="-110" w:right="-68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3B3F57" w:rsidRPr="009A0ECA" w14:paraId="00CEEF71" w14:textId="77777777" w:rsidTr="00694754">
        <w:tc>
          <w:tcPr>
            <w:tcW w:w="13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5F7B5C74" w14:textId="77777777" w:rsidR="003B3F57" w:rsidRPr="00F6729C" w:rsidRDefault="003B3F57" w:rsidP="00B81E34">
            <w:pPr>
              <w:spacing w:before="80" w:after="80"/>
              <w:ind w:left="-110" w:right="-68"/>
              <w:rPr>
                <w:rFonts w:ascii="Arial Narrow" w:eastAsia="Times New Roman" w:hAnsi="Arial Narrow" w:cs="Calibri"/>
                <w:color w:val="000000"/>
              </w:rPr>
            </w:pPr>
            <w:r w:rsidRPr="00F6729C">
              <w:rPr>
                <w:rFonts w:ascii="Arial Narrow" w:eastAsia="Times New Roman" w:hAnsi="Arial Narrow" w:cs="Calibri"/>
                <w:color w:val="000000"/>
              </w:rPr>
              <w:t>May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96BD43" w14:textId="32D9664D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E77521" w14:textId="59365E0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8538E7" w14:textId="15C22C61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E49516" w14:textId="552D460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385C69" w14:textId="44E53F2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3E116B" w14:textId="29B3D01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2F1795" w14:textId="7243134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A85D36" w14:textId="1246FCC9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0CAF4C" w14:textId="485C5FD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ADB672" w14:textId="1AD5BD7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3D2A53" w14:textId="14D2F3A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8D962F" w14:textId="7BD8EFB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C74F5B" w14:textId="4C71B206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3C3E6F" w14:textId="40C768F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340322" w14:textId="3D12D54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69353F" w14:textId="168DB15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2CA282" w14:textId="54D8D2D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630901" w14:textId="1D1E189E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5D328C" w14:textId="26A31EF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68EDC4" w14:textId="5AE6F09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7647EE" w14:textId="68A7F5E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B23321" w14:textId="0E91186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603F45" w14:textId="6F61E27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682270" w14:textId="1939A7CE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FE23DD" w14:textId="53E742B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B2B4D2" w14:textId="69F6EE6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CFA679" w14:textId="412588D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321CB1" w14:textId="57FE7CC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8376A4" w14:textId="59051F9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6B2EDF" w14:textId="3499495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F1EAD1" w14:textId="779F102D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A3830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CA2A8B" w14:textId="77777777" w:rsidR="003B3F57" w:rsidRPr="00F6729C" w:rsidRDefault="003B3F57" w:rsidP="00B81E34">
            <w:pPr>
              <w:spacing w:before="80"/>
              <w:ind w:left="-110" w:right="-68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3B3F57" w:rsidRPr="009A0ECA" w14:paraId="1700FED4" w14:textId="77777777" w:rsidTr="002534D8">
        <w:tc>
          <w:tcPr>
            <w:tcW w:w="13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14D2BD23" w14:textId="77777777" w:rsidR="003B3F57" w:rsidRPr="00F6729C" w:rsidRDefault="003B3F57" w:rsidP="00B81E34">
            <w:pPr>
              <w:spacing w:before="80" w:after="80"/>
              <w:ind w:left="-110" w:right="-68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June</w:t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3AEAB26" w14:textId="2C3C876F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534D8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EE8BCEE" w14:textId="2924752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1A4AE23" w14:textId="76B046F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5B9269D" w14:textId="639F691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B0B5430" w14:textId="758F7ED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CA998B7" w14:textId="1D01854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154982B" w14:textId="5E639F3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55E94D8" w14:textId="2EE0867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880F99D" w14:textId="7693F3A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6F4B906" w14:textId="24F80945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56B15D7" w14:textId="5A88523D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83199EC" w14:textId="3AC7D48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1EAAAC8" w14:textId="1F308414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2A68F66" w14:textId="2347A89E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AD8269B" w14:textId="0F1C7577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14DC706" w14:textId="51D3155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FD90C4A" w14:textId="29E5C262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4B96E4B" w14:textId="6E5EEA0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8C8ECF0" w14:textId="4A45639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F36AE25" w14:textId="630974B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FC39E20" w14:textId="7CD03FF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E9625EB" w14:textId="5C31CCC0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1395840" w14:textId="7D88D79C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FFB6BB5" w14:textId="05C4712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B600480" w14:textId="5C36048A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D99852E" w14:textId="1F59096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5971817" w14:textId="35C9D9FB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0841726" w14:textId="1BBC42CF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679031F" w14:textId="205BC3C3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B79688C" w14:textId="7B71CB08" w:rsidR="003B3F57" w:rsidRPr="00F6729C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4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BAC83BF" w14:textId="5786DEC7" w:rsidR="003B3F57" w:rsidRDefault="003B3F57" w:rsidP="00B81E34">
            <w:pPr>
              <w:spacing w:before="80"/>
              <w:ind w:left="-110" w:right="-68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2331E7">
              <w:rPr>
                <w:rFonts w:ascii="Arial Narrow" w:eastAsia="Times New Roman" w:hAnsi="Arial Narrow" w:cs="Calibri"/>
                <w:bCs/>
                <w:color w:val="808080" w:themeColor="background1" w:themeShade="80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4471BC3" w14:textId="77777777" w:rsidR="003B3F57" w:rsidRPr="00F6729C" w:rsidRDefault="003B3F57" w:rsidP="00B81E34">
            <w:pPr>
              <w:spacing w:before="80"/>
              <w:ind w:left="-110" w:right="-68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3B3F57" w:rsidRPr="009A0ECA" w14:paraId="6ECD604F" w14:textId="77777777" w:rsidTr="002534D8">
        <w:tc>
          <w:tcPr>
            <w:tcW w:w="14125" w:type="dxa"/>
            <w:gridSpan w:val="3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4783199C" w14:textId="40962614" w:rsidR="003B3F57" w:rsidRDefault="003B3F57" w:rsidP="003B3F57">
            <w:pPr>
              <w:spacing w:before="80" w:after="80"/>
              <w:ind w:left="-110" w:right="-68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Total Days</w:t>
            </w:r>
          </w:p>
        </w:tc>
        <w:tc>
          <w:tcPr>
            <w:tcW w:w="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699"/>
            <w:vAlign w:val="center"/>
          </w:tcPr>
          <w:p w14:paraId="0B7A52F6" w14:textId="789B1FED" w:rsidR="003B3F57" w:rsidRPr="00F6729C" w:rsidRDefault="00B81E34" w:rsidP="00B81E34">
            <w:pPr>
              <w:spacing w:before="80" w:after="80"/>
              <w:ind w:left="-110" w:right="-68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20</w:t>
            </w:r>
            <w:bookmarkStart w:id="0" w:name="_GoBack"/>
            <w:bookmarkEnd w:id="0"/>
          </w:p>
        </w:tc>
      </w:tr>
      <w:tr w:rsidR="003B3F57" w:rsidRPr="002534D8" w14:paraId="530847E3" w14:textId="77777777" w:rsidTr="006524BF">
        <w:tc>
          <w:tcPr>
            <w:tcW w:w="15115" w:type="dxa"/>
            <w:gridSpan w:val="37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129AADC0" w14:textId="77777777" w:rsidR="003B3F57" w:rsidRPr="002534D8" w:rsidRDefault="003B3F57" w:rsidP="003B3F57">
            <w:pPr>
              <w:rPr>
                <w:sz w:val="6"/>
                <w:szCs w:val="6"/>
              </w:rPr>
            </w:pPr>
          </w:p>
        </w:tc>
      </w:tr>
      <w:tr w:rsidR="003B3F57" w14:paraId="03FB93C6" w14:textId="77777777" w:rsidTr="006524BF">
        <w:tc>
          <w:tcPr>
            <w:tcW w:w="15115" w:type="dxa"/>
            <w:gridSpan w:val="37"/>
            <w:tcBorders>
              <w:top w:val="nil"/>
              <w:left w:val="nil"/>
              <w:bottom w:val="nil"/>
              <w:right w:val="nil"/>
            </w:tcBorders>
          </w:tcPr>
          <w:p w14:paraId="7AF429FC" w14:textId="2B1CA148" w:rsidR="003B3F57" w:rsidRDefault="003B3F57" w:rsidP="003B3F57">
            <w:pPr>
              <w:spacing w:before="60" w:after="60"/>
            </w:pPr>
            <w:r w:rsidRPr="006524BF">
              <w:t xml:space="preserve">I affirm that the above </w:t>
            </w:r>
            <w:r w:rsidRPr="006524BF">
              <w:t>information</w:t>
            </w:r>
            <w:r w:rsidRPr="006524BF">
              <w:t xml:space="preserve"> is accurate and truthful.</w:t>
            </w:r>
          </w:p>
        </w:tc>
      </w:tr>
      <w:tr w:rsidR="003B3F57" w:rsidRPr="002534D8" w14:paraId="3A99DEE5" w14:textId="77777777" w:rsidTr="00B81E34">
        <w:trPr>
          <w:trHeight w:val="540"/>
        </w:trPr>
        <w:tc>
          <w:tcPr>
            <w:tcW w:w="5215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5F41B93D" w14:textId="028435EC" w:rsidR="003B3F57" w:rsidRPr="002534D8" w:rsidRDefault="003B3F57" w:rsidP="003B3F57">
            <w:pPr>
              <w:rPr>
                <w:sz w:val="6"/>
                <w:szCs w:val="6"/>
              </w:rPr>
            </w:pPr>
          </w:p>
        </w:tc>
        <w:tc>
          <w:tcPr>
            <w:tcW w:w="82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76C46C7" w14:textId="77777777" w:rsidR="003B3F57" w:rsidRPr="002534D8" w:rsidRDefault="003B3F57" w:rsidP="003B3F57">
            <w:pPr>
              <w:rPr>
                <w:sz w:val="6"/>
                <w:szCs w:val="6"/>
              </w:rPr>
            </w:pPr>
          </w:p>
        </w:tc>
        <w:tc>
          <w:tcPr>
            <w:tcW w:w="5471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0FE43688" w14:textId="387BDAC3" w:rsidR="003B3F57" w:rsidRPr="002534D8" w:rsidRDefault="003B3F57" w:rsidP="003B3F57">
            <w:pPr>
              <w:rPr>
                <w:sz w:val="6"/>
                <w:szCs w:val="6"/>
              </w:rPr>
            </w:pP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10CCB29" w14:textId="77777777" w:rsidR="003B3F57" w:rsidRPr="002534D8" w:rsidRDefault="003B3F57" w:rsidP="003B3F57">
            <w:pPr>
              <w:rPr>
                <w:sz w:val="6"/>
                <w:szCs w:val="6"/>
              </w:rPr>
            </w:pPr>
          </w:p>
        </w:tc>
        <w:tc>
          <w:tcPr>
            <w:tcW w:w="288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2DAAFE0" w14:textId="3C08CBB6" w:rsidR="003B3F57" w:rsidRPr="002534D8" w:rsidRDefault="003B3F57" w:rsidP="003B3F57">
            <w:pPr>
              <w:rPr>
                <w:sz w:val="6"/>
                <w:szCs w:val="6"/>
              </w:rPr>
            </w:pPr>
          </w:p>
        </w:tc>
      </w:tr>
      <w:tr w:rsidR="003B3F57" w:rsidRPr="00B81E34" w14:paraId="2C3EEAD4" w14:textId="77777777" w:rsidTr="006524BF">
        <w:tc>
          <w:tcPr>
            <w:tcW w:w="5215" w:type="dxa"/>
            <w:gridSpan w:val="11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326349BC" w14:textId="6892DD09" w:rsidR="003B3F57" w:rsidRPr="00B81E34" w:rsidRDefault="003B3F57" w:rsidP="003B3F57">
            <w:pPr>
              <w:rPr>
                <w:sz w:val="16"/>
                <w:szCs w:val="16"/>
              </w:rPr>
            </w:pPr>
            <w:r w:rsidRPr="00B81E34">
              <w:rPr>
                <w:sz w:val="16"/>
                <w:szCs w:val="16"/>
              </w:rPr>
              <w:t>ADMINISTRATOR'S NAME</w:t>
            </w:r>
          </w:p>
        </w:tc>
        <w:tc>
          <w:tcPr>
            <w:tcW w:w="82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2EBC4C7" w14:textId="7543500F" w:rsidR="003B3F57" w:rsidRPr="00B81E34" w:rsidRDefault="003B3F57" w:rsidP="003B3F57">
            <w:pPr>
              <w:rPr>
                <w:sz w:val="16"/>
                <w:szCs w:val="16"/>
              </w:rPr>
            </w:pPr>
          </w:p>
        </w:tc>
        <w:tc>
          <w:tcPr>
            <w:tcW w:w="5471" w:type="dxa"/>
            <w:gridSpan w:val="14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69E8D3B1" w14:textId="31D5570D" w:rsidR="003B3F57" w:rsidRPr="00B81E34" w:rsidRDefault="003B3F57" w:rsidP="003B3F57">
            <w:pPr>
              <w:rPr>
                <w:sz w:val="16"/>
                <w:szCs w:val="16"/>
              </w:rPr>
            </w:pPr>
            <w:r w:rsidRPr="00B81E34">
              <w:rPr>
                <w:sz w:val="16"/>
                <w:szCs w:val="16"/>
              </w:rPr>
              <w:t>ADMINSTRATOR'S SIGNATURE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299335A" w14:textId="77777777" w:rsidR="003B3F57" w:rsidRPr="00B81E34" w:rsidRDefault="003B3F57" w:rsidP="003B3F57">
            <w:pPr>
              <w:rPr>
                <w:sz w:val="16"/>
                <w:szCs w:val="16"/>
              </w:rPr>
            </w:pPr>
          </w:p>
        </w:tc>
        <w:tc>
          <w:tcPr>
            <w:tcW w:w="2880" w:type="dxa"/>
            <w:gridSpan w:val="6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3562D981" w14:textId="2A220B9C" w:rsidR="003B3F57" w:rsidRPr="00B81E34" w:rsidRDefault="003B3F57" w:rsidP="003B3F57">
            <w:pPr>
              <w:rPr>
                <w:sz w:val="16"/>
                <w:szCs w:val="16"/>
              </w:rPr>
            </w:pPr>
            <w:r w:rsidRPr="00B81E34">
              <w:rPr>
                <w:sz w:val="16"/>
                <w:szCs w:val="16"/>
              </w:rPr>
              <w:t>DATE</w:t>
            </w:r>
          </w:p>
        </w:tc>
      </w:tr>
    </w:tbl>
    <w:p w14:paraId="47A4C0EC" w14:textId="77777777" w:rsidR="006524BF" w:rsidRPr="006524BF" w:rsidRDefault="006524BF" w:rsidP="006524BF">
      <w:pPr>
        <w:spacing w:after="0"/>
        <w:rPr>
          <w:sz w:val="2"/>
          <w:szCs w:val="2"/>
        </w:rPr>
      </w:pPr>
    </w:p>
    <w:sectPr w:rsidR="006524BF" w:rsidRPr="006524BF" w:rsidSect="004E1E50">
      <w:headerReference w:type="default" r:id="rId6"/>
      <w:footerReference w:type="default" r:id="rId7"/>
      <w:pgSz w:w="15840" w:h="12240" w:orient="landscape"/>
      <w:pgMar w:top="360" w:right="360" w:bottom="36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D65FF2" w14:textId="77777777" w:rsidR="00956F3F" w:rsidRDefault="00956F3F" w:rsidP="00025008">
      <w:pPr>
        <w:spacing w:after="0" w:line="240" w:lineRule="auto"/>
      </w:pPr>
      <w:r>
        <w:separator/>
      </w:r>
    </w:p>
  </w:endnote>
  <w:endnote w:type="continuationSeparator" w:id="0">
    <w:p w14:paraId="20481CE7" w14:textId="77777777" w:rsidR="00956F3F" w:rsidRDefault="00956F3F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FDC583" w14:textId="77777777" w:rsidR="00956F3F" w:rsidRDefault="00956F3F" w:rsidP="00025008">
      <w:pPr>
        <w:spacing w:after="0" w:line="240" w:lineRule="auto"/>
      </w:pPr>
      <w:r>
        <w:separator/>
      </w:r>
    </w:p>
  </w:footnote>
  <w:footnote w:type="continuationSeparator" w:id="0">
    <w:p w14:paraId="28C658B6" w14:textId="77777777" w:rsidR="00956F3F" w:rsidRDefault="00956F3F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08CF2550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gFACiWDeMtAAAA"/>
  </w:docVars>
  <w:rsids>
    <w:rsidRoot w:val="00025008"/>
    <w:rsid w:val="00025008"/>
    <w:rsid w:val="0004558F"/>
    <w:rsid w:val="00076830"/>
    <w:rsid w:val="00096E54"/>
    <w:rsid w:val="00134413"/>
    <w:rsid w:val="0018020B"/>
    <w:rsid w:val="001A0C86"/>
    <w:rsid w:val="00241AA5"/>
    <w:rsid w:val="002534D8"/>
    <w:rsid w:val="00281C84"/>
    <w:rsid w:val="002B0324"/>
    <w:rsid w:val="002B7EC8"/>
    <w:rsid w:val="002C01F7"/>
    <w:rsid w:val="002C397E"/>
    <w:rsid w:val="00326E95"/>
    <w:rsid w:val="003369DC"/>
    <w:rsid w:val="003B3F57"/>
    <w:rsid w:val="004624FD"/>
    <w:rsid w:val="00462DDA"/>
    <w:rsid w:val="004B6A70"/>
    <w:rsid w:val="004D21B8"/>
    <w:rsid w:val="004E1E50"/>
    <w:rsid w:val="005F0027"/>
    <w:rsid w:val="005F2A8E"/>
    <w:rsid w:val="005F2B1B"/>
    <w:rsid w:val="00614671"/>
    <w:rsid w:val="006524BF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563D2"/>
    <w:rsid w:val="00956F3F"/>
    <w:rsid w:val="009724DF"/>
    <w:rsid w:val="00981384"/>
    <w:rsid w:val="009A0ECA"/>
    <w:rsid w:val="00A66F94"/>
    <w:rsid w:val="00A83A36"/>
    <w:rsid w:val="00AD49A7"/>
    <w:rsid w:val="00AD728D"/>
    <w:rsid w:val="00B24FCF"/>
    <w:rsid w:val="00B72328"/>
    <w:rsid w:val="00B81E34"/>
    <w:rsid w:val="00B93539"/>
    <w:rsid w:val="00BA6BB1"/>
    <w:rsid w:val="00C05444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6729C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9</cp:revision>
  <dcterms:created xsi:type="dcterms:W3CDTF">2020-02-28T03:53:00Z</dcterms:created>
  <dcterms:modified xsi:type="dcterms:W3CDTF">2020-03-11T14:37:00Z</dcterms:modified>
</cp:coreProperties>
</file>